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ebff208850d7f1692811407600c9bb6fbc772d"/>
      <w:r>
        <w:rPr>
          <w:b/>
        </w:rPr>
        <w:t xml:space="preserve">ПРОТОКОЛ ПРО РЕЗУЛЬТАТИ ЕЛЕКТРОННОГО АУКЦІОНУ № LLE001-UA-20220923-554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3.10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в західній частині першого поверху нежитлового приміщення будівлі Молодіжного центру "Червона калина" (Кінотеатр на 800 місць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280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280,3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3:06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омунальне підприємство «Долинське міське комунальне господарство» при Долинській міській рад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6188893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3052990000026005045102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5"/>
        </w:numPr>
        <w:pStyle w:val="Compact"/>
      </w:pPr>
      <w:r>
        <w:t xml:space="preserve">Одержувач: Долинс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5222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К у Кіровоградській обл./тгм.Долин./22080402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3899998033413985000001152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21,82 грн (дев'ятсот двадцять одна гривня 82 копійки), у т.ч. ПДВ</w:t>
      </w:r>
      <w:r>
        <w:t xml:space="preserve"> </w:t>
      </w:r>
      <w:r>
        <w:t xml:space="preserve">153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28,18 грн (дві тисячі триста двадцять вісім гривень 1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536,36 грн, у т.ч. ПДВ</w:t>
      </w:r>
      <w:r>
        <w:t xml:space="preserve"> </w:t>
      </w:r>
      <w:r>
        <w:t xml:space="preserve">25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768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МУНАЛЬНЕ ПІДПРИЄМСТВО "ДОЛИНСЬКЕ МІСЬКЕ КОМУНАЛЬНЕ ГОСПОДАРСТВО" ПРИ ДОЛИНСЬКІЙ МІСЬКІЙ РАД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0:12:19Z</dcterms:created>
  <dcterms:modified xsi:type="dcterms:W3CDTF">2024-05-06T1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